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B4F62" w14:textId="0087BF2E" w:rsidR="00E90C74" w:rsidRPr="00AC68E7" w:rsidRDefault="00AC68E7" w:rsidP="005B1A6B">
      <w:pPr>
        <w:spacing w:after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Supplementary </w:t>
      </w:r>
      <w:r w:rsidRPr="005865D6">
        <w:rPr>
          <w:rFonts w:ascii="Arial" w:hAnsi="Arial" w:cs="Arial"/>
          <w:b/>
          <w:bCs/>
        </w:rPr>
        <w:t xml:space="preserve">Table </w:t>
      </w:r>
      <w:r>
        <w:rPr>
          <w:rFonts w:ascii="Arial" w:hAnsi="Arial" w:cs="Arial"/>
          <w:b/>
          <w:bCs/>
        </w:rPr>
        <w:t>3</w:t>
      </w:r>
      <w:r w:rsidRPr="005865D6">
        <w:rPr>
          <w:rFonts w:ascii="Arial" w:hAnsi="Arial" w:cs="Arial"/>
        </w:rPr>
        <w:t xml:space="preserve">. Univariable and multivariable </w:t>
      </w:r>
      <w:r>
        <w:rPr>
          <w:rFonts w:ascii="Arial" w:hAnsi="Arial" w:cs="Arial"/>
        </w:rPr>
        <w:t>generalized additive</w:t>
      </w:r>
      <w:r w:rsidRPr="005865D6">
        <w:rPr>
          <w:rFonts w:ascii="Arial" w:hAnsi="Arial" w:cs="Arial"/>
        </w:rPr>
        <w:t xml:space="preserve"> models of </w:t>
      </w:r>
      <w:r>
        <w:rPr>
          <w:rFonts w:ascii="Arial" w:hAnsi="Arial" w:cs="Arial"/>
        </w:rPr>
        <w:t xml:space="preserve">SpO2 during the </w:t>
      </w:r>
      <w:r w:rsidR="009E67B3">
        <w:rPr>
          <w:rFonts w:ascii="Arial" w:hAnsi="Arial" w:cs="Arial"/>
        </w:rPr>
        <w:t>preoperative assessment</w:t>
      </w:r>
      <w:r>
        <w:rPr>
          <w:rFonts w:ascii="Arial" w:hAnsi="Arial" w:cs="Arial"/>
        </w:rPr>
        <w:t xml:space="preserve">. </w:t>
      </w:r>
    </w:p>
    <w:tbl>
      <w:tblPr>
        <w:tblStyle w:val="Table"/>
        <w:tblpPr w:leftFromText="141" w:rightFromText="141" w:vertAnchor="text" w:tblpXSpec="center" w:tblpY="1"/>
        <w:tblOverlap w:val="never"/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42"/>
        <w:gridCol w:w="588"/>
        <w:gridCol w:w="1188"/>
        <w:gridCol w:w="961"/>
        <w:gridCol w:w="1954"/>
      </w:tblGrid>
      <w:tr w:rsidR="00020498" w:rsidRPr="000656B5" w14:paraId="597CDAED" w14:textId="28A177E3" w:rsidTr="005B1A6B">
        <w:trPr>
          <w:cantSplit/>
          <w:tblHeader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567464C" w14:textId="77E697FE" w:rsidR="000656B5" w:rsidRPr="001D5B2A" w:rsidRDefault="001D5B2A" w:rsidP="000656B5">
            <w:pPr>
              <w:keepNext/>
              <w:spacing w:after="60"/>
              <w:rPr>
                <w:rFonts w:ascii="Arial" w:hAnsi="Arial" w:cs="Arial"/>
                <w:b/>
                <w:bCs/>
              </w:rPr>
            </w:pPr>
            <w:r w:rsidRPr="001D5B2A">
              <w:rPr>
                <w:rFonts w:ascii="Arial" w:hAnsi="Arial" w:cs="Arial"/>
                <w:b/>
                <w:bCs/>
              </w:rPr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008D2D" w14:textId="12B1E485" w:rsidR="000656B5" w:rsidRPr="000656B5" w:rsidRDefault="000656B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  <w:b/>
              </w:rPr>
              <w:t>O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34E0B3" w14:textId="25BC481A" w:rsidR="000656B5" w:rsidRPr="000656B5" w:rsidRDefault="000656B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  <w:b/>
              </w:rPr>
              <w:t>95% 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4" w:space="0" w:color="FFFFFF" w:themeColor="background1"/>
            </w:tcBorders>
          </w:tcPr>
          <w:p w14:paraId="0D9CF558" w14:textId="12897817" w:rsidR="000656B5" w:rsidRPr="000656B5" w:rsidRDefault="000656B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  <w:b/>
              </w:rPr>
              <w:t>p-value</w:t>
            </w:r>
          </w:p>
        </w:tc>
        <w:tc>
          <w:tcPr>
            <w:tcW w:w="1954" w:type="dxa"/>
            <w:tcBorders>
              <w:top w:val="single" w:sz="16" w:space="0" w:color="D3D3D3"/>
              <w:left w:val="single" w:sz="4" w:space="0" w:color="FFFFFF" w:themeColor="background1"/>
              <w:bottom w:val="single" w:sz="16" w:space="0" w:color="D3D3D3"/>
              <w:right w:val="single" w:sz="0" w:space="0" w:color="D3D3D3"/>
            </w:tcBorders>
          </w:tcPr>
          <w:p w14:paraId="5580FF01" w14:textId="44FDD2DE" w:rsidR="000656B5" w:rsidRPr="000656B5" w:rsidRDefault="000656B5" w:rsidP="000656B5">
            <w:pPr>
              <w:keepNext/>
              <w:spacing w:after="6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iance explained</w:t>
            </w:r>
          </w:p>
        </w:tc>
      </w:tr>
      <w:tr w:rsidR="000656B5" w:rsidRPr="000656B5" w14:paraId="43AB8C44" w14:textId="5B1FB2F4" w:rsidTr="005B1A6B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6A210EEF" w14:textId="543CEBB0" w:rsidR="000656B5" w:rsidRPr="001D5B2A" w:rsidRDefault="000656B5" w:rsidP="000656B5">
            <w:pPr>
              <w:keepNext/>
              <w:spacing w:after="60"/>
              <w:rPr>
                <w:rFonts w:ascii="Arial" w:hAnsi="Arial" w:cs="Arial"/>
                <w:b/>
                <w:bCs/>
              </w:rPr>
            </w:pPr>
            <w:r w:rsidRPr="001D5B2A">
              <w:rPr>
                <w:rFonts w:ascii="Arial" w:hAnsi="Arial" w:cs="Arial"/>
                <w:b/>
                <w:bCs/>
              </w:rPr>
              <w:t>BMI only model</w:t>
            </w:r>
          </w:p>
        </w:tc>
      </w:tr>
      <w:tr w:rsidR="005B1A6B" w:rsidRPr="000656B5" w14:paraId="79E74F85" w14:textId="72248AFF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0F814" w14:textId="77777777" w:rsidR="005B1A6B" w:rsidRPr="00912D95" w:rsidRDefault="005B1A6B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s(BMI)</w:t>
            </w: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FF96D" w14:textId="3E6E4C26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0A3C3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542CE" w14:textId="795DC025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753ED5">
              <w:rPr>
                <w:rFonts w:ascii="Arial" w:hAnsi="Arial" w:cs="Arial"/>
              </w:rPr>
              <w:t>32.9</w:t>
            </w:r>
            <w:r>
              <w:rPr>
                <w:rFonts w:ascii="Arial" w:hAnsi="Arial" w:cs="Arial"/>
              </w:rPr>
              <w:t>%</w:t>
            </w:r>
          </w:p>
        </w:tc>
      </w:tr>
      <w:tr w:rsidR="005139E1" w:rsidRPr="000656B5" w14:paraId="46191FF6" w14:textId="703A1DF2" w:rsidTr="005B1A6B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009BBAD7" w14:textId="7F4956FE" w:rsidR="005139E1" w:rsidRPr="000656B5" w:rsidRDefault="00131A99" w:rsidP="000656B5">
            <w:pPr>
              <w:keepNext/>
              <w:spacing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OSA </w:t>
            </w:r>
            <w:r w:rsidR="005139E1" w:rsidRPr="001D5B2A">
              <w:rPr>
                <w:rFonts w:ascii="Arial" w:hAnsi="Arial" w:cs="Arial"/>
                <w:b/>
                <w:bCs/>
              </w:rPr>
              <w:t>model</w:t>
            </w:r>
          </w:p>
        </w:tc>
      </w:tr>
      <w:tr w:rsidR="00020498" w:rsidRPr="000656B5" w14:paraId="4D6C9AAE" w14:textId="52BBB124" w:rsidTr="005B1A6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F2648" w14:textId="0630940A" w:rsidR="00020498" w:rsidRPr="00912D95" w:rsidRDefault="00131A99" w:rsidP="00020498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Obstructive sleep apnea</w:t>
            </w:r>
          </w:p>
        </w:tc>
        <w:tc>
          <w:tcPr>
            <w:tcW w:w="1954" w:type="dxa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  <w:vAlign w:val="center"/>
          </w:tcPr>
          <w:p w14:paraId="05878C72" w14:textId="0018E0D3" w:rsidR="00020498" w:rsidRPr="000656B5" w:rsidRDefault="00020498" w:rsidP="00020498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847939">
              <w:rPr>
                <w:rFonts w:ascii="Arial" w:hAnsi="Arial" w:cs="Arial"/>
              </w:rPr>
              <w:t>10.3</w:t>
            </w:r>
            <w:r>
              <w:rPr>
                <w:rFonts w:ascii="Arial" w:hAnsi="Arial" w:cs="Arial"/>
              </w:rPr>
              <w:t>%</w:t>
            </w:r>
          </w:p>
        </w:tc>
      </w:tr>
      <w:tr w:rsidR="00020498" w:rsidRPr="000656B5" w14:paraId="06F45B05" w14:textId="44E9C09C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6EF3C" w14:textId="77777777" w:rsidR="00020498" w:rsidRPr="000656B5" w:rsidRDefault="00020498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C6AA7" w14:textId="4EF0CF3C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68EFA23" w14:textId="77777777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745C7CB6" w14:textId="4829E725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473D4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C81E1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F63DC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4, 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6E7EE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553CE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020498" w:rsidRPr="000656B5" w14:paraId="1742D3D6" w14:textId="582AC689" w:rsidTr="005B1A6B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  <w:vAlign w:val="center"/>
          </w:tcPr>
          <w:p w14:paraId="7C0F5BE5" w14:textId="5BCEAF4A" w:rsidR="00020498" w:rsidRPr="000656B5" w:rsidRDefault="00020498" w:rsidP="00020498">
            <w:pPr>
              <w:keepNext/>
              <w:spacing w:after="60"/>
              <w:rPr>
                <w:rFonts w:ascii="Arial" w:hAnsi="Arial" w:cs="Arial"/>
              </w:rPr>
            </w:pPr>
            <w:r w:rsidRPr="002624BD">
              <w:rPr>
                <w:rFonts w:ascii="Arial" w:hAnsi="Arial" w:cs="Arial"/>
                <w:b/>
                <w:bCs/>
              </w:rPr>
              <w:t>Atelectasis percent only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  <w:r w:rsidRPr="001D5B2A">
              <w:rPr>
                <w:rFonts w:ascii="Arial" w:hAnsi="Arial" w:cs="Arial"/>
                <w:b/>
                <w:bCs/>
              </w:rPr>
              <w:t>model</w:t>
            </w:r>
          </w:p>
        </w:tc>
      </w:tr>
      <w:tr w:rsidR="00020498" w:rsidRPr="000656B5" w14:paraId="1A00A7C2" w14:textId="4328CAB8" w:rsidTr="005B1A6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86F89A7" w14:textId="07AA9961" w:rsidR="00020498" w:rsidRPr="00912D95" w:rsidRDefault="00020498" w:rsidP="00020498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Atelectasis percent</w:t>
            </w:r>
          </w:p>
        </w:tc>
        <w:tc>
          <w:tcPr>
            <w:tcW w:w="1954" w:type="dxa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  <w:vAlign w:val="center"/>
          </w:tcPr>
          <w:p w14:paraId="0EF5BD3A" w14:textId="3E491C57" w:rsidR="00020498" w:rsidRPr="000656B5" w:rsidRDefault="00020498" w:rsidP="00020498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5139E1">
              <w:rPr>
                <w:rFonts w:ascii="Arial" w:hAnsi="Arial" w:cs="Arial"/>
              </w:rPr>
              <w:t>62.6</w:t>
            </w:r>
            <w:r>
              <w:rPr>
                <w:rFonts w:ascii="Arial" w:hAnsi="Arial" w:cs="Arial"/>
              </w:rPr>
              <w:t>%</w:t>
            </w:r>
          </w:p>
        </w:tc>
      </w:tr>
      <w:tr w:rsidR="00020498" w:rsidRPr="000656B5" w14:paraId="65D87D8C" w14:textId="383AFDC6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07A05" w14:textId="77777777" w:rsidR="00020498" w:rsidRPr="000656B5" w:rsidRDefault="00020498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0%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BF8E8" w14:textId="2D918DA1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4A266F98" w14:textId="77777777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6F360157" w14:textId="7C1DBFAD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55693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722C4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D791D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7, 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C4B6B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C4F4197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0CF68B53" w14:textId="50FF5080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E4CA9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FB228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27C4E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8, 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772AA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DC02693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7EBAB5F0" w14:textId="244A33E7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B9F08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0E95D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55BD2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7, 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04242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4DB5E6B4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41936509" w14:textId="78F8344C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2C1D4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2D5C8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0257C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9, 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AD8FD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4FB4BA2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7066F5F0" w14:textId="1460F0CA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7DF50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EE01F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8D9DB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4, 0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A832C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004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60227BC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6B92D866" w14:textId="4FFF3501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5F8EA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B053E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50C5D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8, 0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83AC0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CA14F84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139E1" w:rsidRPr="000656B5" w14:paraId="315634CC" w14:textId="340FF858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4BC9C" w14:textId="77777777" w:rsidR="005139E1" w:rsidRPr="000656B5" w:rsidRDefault="005139E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49ABE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13E6C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4, 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46F13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725A1" w14:textId="77777777" w:rsidR="005139E1" w:rsidRPr="000656B5" w:rsidRDefault="005139E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020498" w:rsidRPr="000656B5" w14:paraId="181CF843" w14:textId="14FB96FD" w:rsidTr="005B1A6B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12DC1984" w14:textId="19CDF198" w:rsidR="00020498" w:rsidRPr="000656B5" w:rsidRDefault="00020498" w:rsidP="000656B5">
            <w:pPr>
              <w:keepNext/>
              <w:spacing w:after="60"/>
              <w:rPr>
                <w:rFonts w:ascii="Arial" w:hAnsi="Arial" w:cs="Arial"/>
              </w:rPr>
            </w:pPr>
            <w:r w:rsidRPr="002624BD">
              <w:rPr>
                <w:rFonts w:ascii="Arial" w:hAnsi="Arial" w:cs="Arial"/>
                <w:b/>
                <w:bCs/>
              </w:rPr>
              <w:t>BMI + OSA</w:t>
            </w:r>
            <w:r>
              <w:rPr>
                <w:rFonts w:ascii="Arial" w:hAnsi="Arial" w:cs="Arial"/>
                <w:b/>
                <w:bCs/>
              </w:rPr>
              <w:t xml:space="preserve"> model</w:t>
            </w:r>
          </w:p>
        </w:tc>
      </w:tr>
      <w:tr w:rsidR="00020498" w:rsidRPr="000656B5" w14:paraId="5C4D3C01" w14:textId="0E044778" w:rsidTr="005B1A6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7CE79BB4" w14:textId="00B6CF8A" w:rsidR="00020498" w:rsidRPr="00912D95" w:rsidRDefault="00131A99" w:rsidP="00131A99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Obstructive sleep apnea</w:t>
            </w:r>
          </w:p>
        </w:tc>
        <w:tc>
          <w:tcPr>
            <w:tcW w:w="1954" w:type="dxa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  <w:vAlign w:val="center"/>
          </w:tcPr>
          <w:p w14:paraId="5536774C" w14:textId="7442FB83" w:rsidR="00020498" w:rsidRPr="000656B5" w:rsidRDefault="005B1A6B" w:rsidP="005B1A6B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5B1A6B">
              <w:rPr>
                <w:rFonts w:ascii="Arial" w:hAnsi="Arial" w:cs="Arial"/>
              </w:rPr>
              <w:t>38.8</w:t>
            </w:r>
            <w:r>
              <w:rPr>
                <w:rFonts w:ascii="Arial" w:hAnsi="Arial" w:cs="Arial"/>
              </w:rPr>
              <w:t>%</w:t>
            </w:r>
          </w:p>
        </w:tc>
      </w:tr>
      <w:tr w:rsidR="00131A99" w:rsidRPr="000656B5" w14:paraId="050CB8D0" w14:textId="0A6A1674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3D6B2" w14:textId="77777777" w:rsidR="00131A99" w:rsidRPr="000656B5" w:rsidRDefault="00131A99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0B500" w14:textId="3594D5E8" w:rsidR="00131A99" w:rsidRPr="000656B5" w:rsidRDefault="00131A99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22EC14D1" w14:textId="77777777" w:rsidR="00131A99" w:rsidRPr="000656B5" w:rsidRDefault="00131A99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020498" w:rsidRPr="000656B5" w14:paraId="40A7BCA0" w14:textId="3C1C10EE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AC80C" w14:textId="77777777" w:rsidR="00020498" w:rsidRPr="000656B5" w:rsidRDefault="00020498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4EF3" w14:textId="77777777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68AE8" w14:textId="77777777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53, 0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BBCD3" w14:textId="77777777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BC25A99" w14:textId="77777777" w:rsidR="00020498" w:rsidRPr="000656B5" w:rsidRDefault="00020498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46ABF47A" w14:textId="5F565A23" w:rsidTr="005B1A6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C1505" w14:textId="77777777" w:rsidR="005B1A6B" w:rsidRPr="00912D95" w:rsidRDefault="005B1A6B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s(BMI)</w:t>
            </w: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39CC6" w14:textId="58B2712E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215D2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CC78F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020498" w:rsidRPr="000656B5" w14:paraId="10E840D2" w14:textId="35899844" w:rsidTr="005B1A6B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7AA327DD" w14:textId="743BACE6" w:rsidR="00020498" w:rsidRPr="000656B5" w:rsidRDefault="00020498" w:rsidP="000656B5">
            <w:pPr>
              <w:keepNext/>
              <w:spacing w:after="60"/>
              <w:rPr>
                <w:rFonts w:ascii="Arial" w:hAnsi="Arial" w:cs="Arial"/>
              </w:rPr>
            </w:pPr>
            <w:r w:rsidRPr="002624BD">
              <w:rPr>
                <w:rFonts w:ascii="Arial" w:hAnsi="Arial" w:cs="Arial"/>
                <w:b/>
                <w:bCs/>
              </w:rPr>
              <w:t>BMI + Atelectasis percent</w:t>
            </w:r>
            <w:r>
              <w:rPr>
                <w:rFonts w:ascii="Arial" w:hAnsi="Arial" w:cs="Arial"/>
                <w:b/>
                <w:bCs/>
              </w:rPr>
              <w:t xml:space="preserve"> model</w:t>
            </w:r>
          </w:p>
        </w:tc>
      </w:tr>
      <w:tr w:rsidR="005B1A6B" w:rsidRPr="000656B5" w14:paraId="56AC76BA" w14:textId="0DD157E0" w:rsidTr="00E501D6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BC31941" w14:textId="034FC28D" w:rsidR="005B1A6B" w:rsidRPr="00912D95" w:rsidRDefault="005B1A6B" w:rsidP="005B1A6B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Atelectasis percent</w:t>
            </w:r>
          </w:p>
        </w:tc>
        <w:tc>
          <w:tcPr>
            <w:tcW w:w="1954" w:type="dxa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  <w:vAlign w:val="center"/>
          </w:tcPr>
          <w:p w14:paraId="3324E399" w14:textId="482F7612" w:rsidR="005B1A6B" w:rsidRPr="000656B5" w:rsidRDefault="00E501D6" w:rsidP="00E501D6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E501D6">
              <w:rPr>
                <w:rFonts w:ascii="Arial" w:hAnsi="Arial" w:cs="Arial"/>
              </w:rPr>
              <w:t>62.9</w:t>
            </w:r>
            <w:r>
              <w:rPr>
                <w:rFonts w:ascii="Arial" w:hAnsi="Arial" w:cs="Arial"/>
              </w:rPr>
              <w:t>%</w:t>
            </w:r>
          </w:p>
        </w:tc>
      </w:tr>
      <w:tr w:rsidR="005B1A6B" w:rsidRPr="000656B5" w14:paraId="4E4E4859" w14:textId="025D9500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3AC8A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0%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491E7" w14:textId="06B9740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B29D61F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5F8E47E7" w14:textId="708D0EE3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A5ADF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CDD00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7277C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7, 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29BC1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E811A97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0FEFEE6E" w14:textId="33BCBC64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94E71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349FA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9B84A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9, 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FB8C3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A94143A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267F503E" w14:textId="6DC238B9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AA06C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8F407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66B23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8, 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91032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4F07062B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0F31E679" w14:textId="2C050621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61A95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6D1F3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108A7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0, 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5E368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7C8E346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2230B465" w14:textId="09496FB6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373B2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A2EEE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7544D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5, 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9E0C5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008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14F56B5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3F051D0A" w14:textId="2F16C5F2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53D77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3CF9B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02AD3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9, 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7BF5D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7B4919C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5B1A6B" w:rsidRPr="000656B5" w14:paraId="23956898" w14:textId="07588E7F" w:rsidTr="00664676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7E2B2" w14:textId="77777777" w:rsidR="005B1A6B" w:rsidRPr="000656B5" w:rsidRDefault="005B1A6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0AD3D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2F08D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6, 0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32093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B5F5ECC" w14:textId="77777777" w:rsidR="005B1A6B" w:rsidRPr="000656B5" w:rsidRDefault="005B1A6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E501D6" w:rsidRPr="000656B5" w14:paraId="24662730" w14:textId="4BB05F18" w:rsidTr="00F87750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A43BF" w14:textId="77777777" w:rsidR="00E501D6" w:rsidRPr="00912D95" w:rsidRDefault="00E501D6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s(BMI)</w:t>
            </w: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81F1B" w14:textId="77777777" w:rsidR="00E501D6" w:rsidRPr="000656B5" w:rsidRDefault="00E501D6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DFBEA" w14:textId="77777777" w:rsidR="00E501D6" w:rsidRPr="000656B5" w:rsidRDefault="00E501D6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CFF99" w14:textId="77777777" w:rsidR="00E501D6" w:rsidRPr="000656B5" w:rsidRDefault="00E501D6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7DF0ADCA" w14:textId="3204BA91" w:rsidTr="00DA3BF5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  <w:vAlign w:val="center"/>
          </w:tcPr>
          <w:p w14:paraId="7A760CE3" w14:textId="4CC98B54" w:rsidR="00DA3BF5" w:rsidRPr="000656B5" w:rsidRDefault="00DA3BF5" w:rsidP="00DA3BF5">
            <w:pPr>
              <w:keepNext/>
              <w:spacing w:after="60"/>
              <w:rPr>
                <w:rFonts w:ascii="Arial" w:hAnsi="Arial" w:cs="Arial"/>
              </w:rPr>
            </w:pPr>
            <w:r w:rsidRPr="002624BD">
              <w:rPr>
                <w:rFonts w:ascii="Arial" w:hAnsi="Arial" w:cs="Arial"/>
                <w:b/>
                <w:bCs/>
              </w:rPr>
              <w:lastRenderedPageBreak/>
              <w:t>BMI + OSA + Atelectasis percent</w:t>
            </w:r>
            <w:r>
              <w:rPr>
                <w:rFonts w:ascii="Arial" w:hAnsi="Arial" w:cs="Arial"/>
                <w:b/>
                <w:bCs/>
              </w:rPr>
              <w:t xml:space="preserve"> model</w:t>
            </w:r>
          </w:p>
        </w:tc>
      </w:tr>
      <w:tr w:rsidR="00BD1A3B" w:rsidRPr="000656B5" w14:paraId="409DA72A" w14:textId="0F6BF6D6" w:rsidTr="00BD1A3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E893407" w14:textId="39FAEE3B" w:rsidR="00BD1A3B" w:rsidRPr="00912D95" w:rsidRDefault="00BD1A3B" w:rsidP="00BD1A3B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Obstructive sleep apnea</w:t>
            </w:r>
          </w:p>
        </w:tc>
        <w:tc>
          <w:tcPr>
            <w:tcW w:w="1954" w:type="dxa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  <w:vAlign w:val="center"/>
          </w:tcPr>
          <w:p w14:paraId="3BE92444" w14:textId="545ED7ED" w:rsidR="00BD1A3B" w:rsidRPr="000656B5" w:rsidRDefault="00BD1A3B" w:rsidP="00DA3BF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DA3BF5">
              <w:rPr>
                <w:rFonts w:ascii="Arial" w:hAnsi="Arial" w:cs="Arial"/>
              </w:rPr>
              <w:t>63.1</w:t>
            </w:r>
            <w:r>
              <w:rPr>
                <w:rFonts w:ascii="Arial" w:hAnsi="Arial" w:cs="Arial"/>
              </w:rPr>
              <w:t>%</w:t>
            </w:r>
          </w:p>
        </w:tc>
      </w:tr>
      <w:tr w:rsidR="00912D95" w:rsidRPr="000656B5" w14:paraId="0333DD99" w14:textId="7A930E9B" w:rsidTr="00290E1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2E00E" w14:textId="77777777" w:rsidR="00912D95" w:rsidRPr="000656B5" w:rsidRDefault="00912D9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B6F26" w14:textId="21728B55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6A43E73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6DE47372" w14:textId="47FA58F2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8F36C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F62F4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430FC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79, 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8279C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A330903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BD1A3B" w:rsidRPr="000656B5" w14:paraId="1EF729C6" w14:textId="1B912DE7" w:rsidTr="00BD1A3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47623E27" w14:textId="7811678E" w:rsidR="00BD1A3B" w:rsidRPr="00912D95" w:rsidRDefault="00BD1A3B" w:rsidP="00BD1A3B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Atelectasis percent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2B9AB389" w14:textId="77777777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912D95" w:rsidRPr="000656B5" w14:paraId="6CD29EA1" w14:textId="44EEB04F" w:rsidTr="002E7E13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A4EF9" w14:textId="77777777" w:rsidR="00912D95" w:rsidRPr="000656B5" w:rsidRDefault="00912D9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0%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1FE39" w14:textId="2D37942A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3EEB12D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54936AB1" w14:textId="4D2DBB4F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C8318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E0C41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8FFF8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8, 0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08537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E77A947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0D86C015" w14:textId="16A5E3BC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EEBB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33B06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C2CC6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9, 0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E685E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51E5233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284C5020" w14:textId="579560F8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3A89E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877B6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55171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8, 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22B19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8B5E8BB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6C6B756B" w14:textId="50DE743F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AA0A3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14BDB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7E4B3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1, 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DA68F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11E6570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20902731" w14:textId="049DE797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46FEC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699DD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60C4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5, 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222DC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008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38CA46F4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6423BB3D" w14:textId="21957DBF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C5166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BA4A7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8520B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9, 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02C63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F05C3F4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1ADB2172" w14:textId="636D248E" w:rsidTr="001D4CD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2F4DE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8BD18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1066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6, 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0C1E4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D2048C1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912D95" w:rsidRPr="000656B5" w14:paraId="1AFAEB99" w14:textId="194B430C" w:rsidTr="00ED2F22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ECF2E" w14:textId="77777777" w:rsidR="00912D95" w:rsidRPr="00912D95" w:rsidRDefault="00912D95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s(BMI)</w:t>
            </w: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E8B55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41232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7D509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2624BD" w:rsidRPr="000656B5" w14:paraId="049EAEAB" w14:textId="15FBD8BC" w:rsidTr="005B1A6B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79B65034" w14:textId="4D5DFA74" w:rsidR="002624BD" w:rsidRPr="000656B5" w:rsidRDefault="002624BD" w:rsidP="000656B5">
            <w:pPr>
              <w:keepNext/>
              <w:spacing w:after="60"/>
              <w:rPr>
                <w:rFonts w:ascii="Arial" w:hAnsi="Arial" w:cs="Arial"/>
              </w:rPr>
            </w:pPr>
            <w:r w:rsidRPr="002624BD">
              <w:rPr>
                <w:rFonts w:ascii="Arial" w:hAnsi="Arial" w:cs="Arial"/>
                <w:b/>
                <w:bCs/>
              </w:rPr>
              <w:t>BMI + OSA + age + sex + h</w:t>
            </w:r>
            <w:r>
              <w:rPr>
                <w:rFonts w:ascii="Arial" w:hAnsi="Arial" w:cs="Arial"/>
                <w:b/>
                <w:bCs/>
              </w:rPr>
              <w:t>emoglobin</w:t>
            </w:r>
            <w:r w:rsidRPr="002624BD">
              <w:rPr>
                <w:rFonts w:ascii="Arial" w:hAnsi="Arial" w:cs="Arial"/>
                <w:b/>
                <w:bCs/>
              </w:rPr>
              <w:t xml:space="preserve"> + altitude</w:t>
            </w:r>
            <w:r>
              <w:rPr>
                <w:rFonts w:ascii="Arial" w:hAnsi="Arial" w:cs="Arial"/>
                <w:b/>
                <w:bCs/>
              </w:rPr>
              <w:t xml:space="preserve"> model</w:t>
            </w:r>
          </w:p>
        </w:tc>
      </w:tr>
      <w:tr w:rsidR="00912D95" w:rsidRPr="000656B5" w14:paraId="2D997CA6" w14:textId="7E68DDDB" w:rsidTr="00912D95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6D8FE1D" w14:textId="2380B48A" w:rsidR="00912D95" w:rsidRPr="000656B5" w:rsidRDefault="00912D95" w:rsidP="00912D95">
            <w:pPr>
              <w:keepNext/>
              <w:spacing w:after="60"/>
              <w:rPr>
                <w:rFonts w:ascii="Arial" w:hAnsi="Arial" w:cs="Arial"/>
              </w:rPr>
            </w:pPr>
            <w:r w:rsidRPr="00912D95">
              <w:rPr>
                <w:rFonts w:ascii="Arial" w:hAnsi="Arial" w:cs="Arial"/>
                <w:i/>
                <w:iCs/>
              </w:rPr>
              <w:t>Sex</w:t>
            </w:r>
          </w:p>
        </w:tc>
        <w:tc>
          <w:tcPr>
            <w:tcW w:w="1954" w:type="dxa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  <w:vAlign w:val="center"/>
          </w:tcPr>
          <w:p w14:paraId="181412F9" w14:textId="03E58319" w:rsidR="00912D95" w:rsidRPr="000656B5" w:rsidRDefault="00912D95" w:rsidP="00DA3BF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8B2732">
              <w:rPr>
                <w:rFonts w:ascii="Arial" w:hAnsi="Arial" w:cs="Arial"/>
              </w:rPr>
              <w:t>39.5</w:t>
            </w:r>
            <w:r>
              <w:rPr>
                <w:rFonts w:ascii="Arial" w:hAnsi="Arial" w:cs="Arial"/>
              </w:rPr>
              <w:t>%</w:t>
            </w:r>
          </w:p>
        </w:tc>
      </w:tr>
      <w:tr w:rsidR="00912D95" w:rsidRPr="000656B5" w14:paraId="75689F53" w14:textId="4D78EE36" w:rsidTr="00184D2E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FA52C" w14:textId="77777777" w:rsidR="00912D95" w:rsidRPr="000656B5" w:rsidRDefault="00912D9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Woman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3E8D9" w14:textId="49AEF262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33576EBA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2766F569" w14:textId="210F0C8E" w:rsidTr="00D545DD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532D4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M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BDCA3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1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C2917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1, 1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122F5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9617315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433FB8A7" w14:textId="74C59ABF" w:rsidTr="00D545DD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17FE8" w14:textId="77777777" w:rsidR="00DA3BF5" w:rsidRPr="00912D95" w:rsidRDefault="00DA3BF5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4BB0C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BE6A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9, 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D9025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7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BCE76C3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BD1A3B" w:rsidRPr="000656B5" w14:paraId="7DEE3F3B" w14:textId="67F74CD9" w:rsidTr="00BD1A3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092E1D3" w14:textId="50BEFE26" w:rsidR="00BD1A3B" w:rsidRPr="00912D95" w:rsidRDefault="00BD1A3B" w:rsidP="00BD1A3B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Obstructive sleep apnea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54C0E15" w14:textId="77777777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BD1A3B" w:rsidRPr="000656B5" w14:paraId="7FC3BC3A" w14:textId="1E78A57A" w:rsidTr="00F15765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CA3A2" w14:textId="77777777" w:rsidR="00BD1A3B" w:rsidRPr="000656B5" w:rsidRDefault="00BD1A3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10AAF" w14:textId="7AB4F99B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5710DB1" w14:textId="77777777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5676D8D3" w14:textId="5E62C499" w:rsidTr="00D545DD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9096A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AE33A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BF8FE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51, 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C08B5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E1D083D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0DA9DAD3" w14:textId="3F281762" w:rsidTr="00D545DD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90506" w14:textId="77777777" w:rsidR="00DA3BF5" w:rsidRPr="00912D95" w:rsidRDefault="00DA3BF5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Hemoglob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28002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5BBD8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3, 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4359F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015E1F9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BD1A3B" w:rsidRPr="000656B5" w14:paraId="6C1DF246" w14:textId="195FB0C1" w:rsidTr="00BD1A3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6171F702" w14:textId="349D23A1" w:rsidR="00BD1A3B" w:rsidRPr="00912D95" w:rsidRDefault="00BD1A3B" w:rsidP="00BD1A3B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Mean altitude of state of resid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70CAB51" w14:textId="77777777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912D95" w:rsidRPr="000656B5" w14:paraId="1C9ADC96" w14:textId="7B5AEC92" w:rsidTr="00126A7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44C82" w14:textId="77777777" w:rsidR="00912D95" w:rsidRPr="000656B5" w:rsidRDefault="00912D9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Low altitud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CD241" w14:textId="140DA78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A329080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DA3BF5" w:rsidRPr="000656B5" w14:paraId="6530E07A" w14:textId="33B5E53C" w:rsidTr="00D545DD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D1937" w14:textId="77777777" w:rsidR="00DA3BF5" w:rsidRPr="000656B5" w:rsidRDefault="00DA3BF5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Moderate altit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D5210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1E5AF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82, 1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55B6A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8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427EBC9" w14:textId="77777777" w:rsidR="00DA3BF5" w:rsidRPr="000656B5" w:rsidRDefault="00DA3BF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912D95" w:rsidRPr="000656B5" w14:paraId="71014603" w14:textId="5E4920B8" w:rsidTr="00335D67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08289" w14:textId="77777777" w:rsidR="00912D95" w:rsidRPr="00912D95" w:rsidRDefault="00912D95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s(BMI)</w:t>
            </w: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A1584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85F6B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90BB6" w14:textId="77777777" w:rsidR="00912D95" w:rsidRPr="000656B5" w:rsidRDefault="00912D95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2624BD" w:rsidRPr="000656B5" w14:paraId="5275CF19" w14:textId="75D02061" w:rsidTr="005B1A6B">
        <w:trPr>
          <w:cantSplit/>
        </w:trPr>
        <w:tc>
          <w:tcPr>
            <w:tcW w:w="6933" w:type="dxa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C7722C6" w14:textId="77CB8C4D" w:rsidR="002624BD" w:rsidRPr="002624BD" w:rsidRDefault="002624BD" w:rsidP="000656B5">
            <w:pPr>
              <w:keepNext/>
              <w:spacing w:after="60"/>
              <w:rPr>
                <w:rFonts w:ascii="Arial" w:hAnsi="Arial" w:cs="Arial"/>
                <w:b/>
                <w:bCs/>
              </w:rPr>
            </w:pPr>
            <w:r w:rsidRPr="002624BD">
              <w:rPr>
                <w:rFonts w:ascii="Arial" w:hAnsi="Arial" w:cs="Arial"/>
                <w:b/>
                <w:bCs/>
              </w:rPr>
              <w:t>Fully adjusted model</w:t>
            </w:r>
          </w:p>
        </w:tc>
      </w:tr>
      <w:tr w:rsidR="00BD1A3B" w:rsidRPr="000656B5" w14:paraId="4FF037C5" w14:textId="1809448C" w:rsidTr="00BD1A3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5E7F2D0D" w14:textId="421864F7" w:rsidR="00BD1A3B" w:rsidRPr="00912D95" w:rsidRDefault="00BD1A3B" w:rsidP="00BD1A3B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Sex</w:t>
            </w:r>
          </w:p>
        </w:tc>
        <w:tc>
          <w:tcPr>
            <w:tcW w:w="1954" w:type="dxa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  <w:vAlign w:val="center"/>
          </w:tcPr>
          <w:p w14:paraId="36975B84" w14:textId="4F233A1C" w:rsidR="00BD1A3B" w:rsidRPr="000656B5" w:rsidRDefault="00BD1A3B" w:rsidP="006843F1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</w:t>
            </w:r>
            <w:r w:rsidRPr="006843F1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8%</w:t>
            </w:r>
          </w:p>
        </w:tc>
      </w:tr>
      <w:tr w:rsidR="00BD1A3B" w:rsidRPr="000656B5" w14:paraId="0B35FD96" w14:textId="14B6D4D5" w:rsidTr="007D53F8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8578F" w14:textId="77777777" w:rsidR="00BD1A3B" w:rsidRPr="000656B5" w:rsidRDefault="00BD1A3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Woman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C57ED" w14:textId="5B16C175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450FA255" w14:textId="77777777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0D07DF78" w14:textId="4E215075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E18D8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M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BD689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204DB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88, 1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14384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6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F187CE8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59DD5EBA" w14:textId="4A8F43C8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4C122" w14:textId="77777777" w:rsidR="008B2732" w:rsidRPr="00912D95" w:rsidRDefault="008B2732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1F437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2CB09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9, 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3D5C9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8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5281975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BD1A3B" w:rsidRPr="000656B5" w14:paraId="6EC4B298" w14:textId="664337B0" w:rsidTr="00BD1A3B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0588DE4C" w14:textId="2A7E9C71" w:rsidR="00BD1A3B" w:rsidRPr="00912D95" w:rsidRDefault="00BD1A3B" w:rsidP="00BD1A3B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Obstructive sleep apnea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3BBC3F6B" w14:textId="77777777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BD1A3B" w:rsidRPr="000656B5" w14:paraId="6DFB33E0" w14:textId="326F3848" w:rsidTr="007E469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458C6" w14:textId="77777777" w:rsidR="00BD1A3B" w:rsidRPr="000656B5" w:rsidRDefault="00BD1A3B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D93C8" w14:textId="248533EF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FCEEC8F" w14:textId="77777777" w:rsidR="00BD1A3B" w:rsidRPr="000656B5" w:rsidRDefault="00BD1A3B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4DD229CC" w14:textId="39DBD5E3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1F882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76EDD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4F3BF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77, 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7A999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41A934BD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78FB3F43" w14:textId="5C323B88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A6170" w14:textId="77777777" w:rsidR="008B2732" w:rsidRPr="00912D95" w:rsidRDefault="008B2732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lastRenderedPageBreak/>
              <w:t>Hemoglob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8AF7F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1829D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6, 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C94F5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8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E22C05A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6843F1" w:rsidRPr="000656B5" w14:paraId="06B57C54" w14:textId="44B932A6" w:rsidTr="006843F1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3342048E" w14:textId="703390BF" w:rsidR="006843F1" w:rsidRPr="00912D95" w:rsidRDefault="006843F1" w:rsidP="006843F1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 xml:space="preserve">Mean altitude </w:t>
            </w:r>
            <w:r w:rsidR="00BD1A3B" w:rsidRPr="00912D95">
              <w:rPr>
                <w:rFonts w:ascii="Arial" w:hAnsi="Arial" w:cs="Arial"/>
                <w:i/>
                <w:iCs/>
              </w:rPr>
              <w:t>of state</w:t>
            </w:r>
            <w:r w:rsidRPr="00912D95">
              <w:rPr>
                <w:rFonts w:ascii="Arial" w:hAnsi="Arial" w:cs="Arial"/>
                <w:i/>
                <w:iCs/>
              </w:rPr>
              <w:t xml:space="preserve"> of resid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FD8D2FD" w14:textId="77777777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6843F1" w:rsidRPr="000656B5" w14:paraId="49077CE9" w14:textId="6AE1D9E3" w:rsidTr="00EC0F65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F5397" w14:textId="77777777" w:rsidR="006843F1" w:rsidRPr="000656B5" w:rsidRDefault="006843F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Low altitud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E12E4" w14:textId="095B3FDB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570CC67" w14:textId="77777777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62B18C5B" w14:textId="4C2C53B4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FC672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Moderate altit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CC80C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35CE3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83, 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F32ED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5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B93F249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6843F1" w:rsidRPr="000656B5" w14:paraId="203F598C" w14:textId="60970142" w:rsidTr="006843F1">
        <w:trPr>
          <w:cantSplit/>
        </w:trPr>
        <w:tc>
          <w:tcPr>
            <w:tcW w:w="0" w:type="auto"/>
            <w:gridSpan w:val="4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vAlign w:val="center"/>
          </w:tcPr>
          <w:p w14:paraId="1E077C7C" w14:textId="117AC231" w:rsidR="006843F1" w:rsidRPr="00912D95" w:rsidRDefault="006843F1" w:rsidP="006843F1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Atelectasis percent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C1828C1" w14:textId="77777777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6843F1" w:rsidRPr="000656B5" w14:paraId="18CF25E4" w14:textId="034E4F67" w:rsidTr="00C8575B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B18B1" w14:textId="77777777" w:rsidR="006843F1" w:rsidRPr="000656B5" w:rsidRDefault="006843F1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0%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6C639" w14:textId="54B80FE8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E48C4F5" w14:textId="77777777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2EFE6C60" w14:textId="0689DB7E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D639C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331F5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7F7D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8, 0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79F14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1B63674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289BD29A" w14:textId="5D40F211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07BDC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C90B8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8CEF7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9, 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8B7B2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F935F61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31C8E3E4" w14:textId="51F92565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B147D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E089A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CEC43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8, 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0AAE4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E1C746C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2897DB20" w14:textId="38D271E9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6D5C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F197F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1E405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0, 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57E37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C68D8AC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61351FDC" w14:textId="5DBA063A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E179D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2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CDCB1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B5966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5, 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19BDC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008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448DD049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42595AA8" w14:textId="3E749F6A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42C10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B464A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474FA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9, 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86A78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1B147F0D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8B2732" w:rsidRPr="000656B5" w14:paraId="2BE6A7BF" w14:textId="763AFF99" w:rsidTr="008A6C01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7A96F" w14:textId="77777777" w:rsidR="008B2732" w:rsidRPr="000656B5" w:rsidRDefault="008B2732" w:rsidP="000656B5">
            <w:pPr>
              <w:keepNext/>
              <w:spacing w:after="60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    17.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BEF53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9217D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26, 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6862F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&lt;0.001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06C97C1" w14:textId="77777777" w:rsidR="008B2732" w:rsidRPr="000656B5" w:rsidRDefault="008B2732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6843F1" w:rsidRPr="000656B5" w14:paraId="39D43772" w14:textId="2DCD3A89" w:rsidTr="001C0239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E08BA" w14:textId="77777777" w:rsidR="006843F1" w:rsidRPr="00912D95" w:rsidRDefault="006843F1" w:rsidP="000656B5">
            <w:pPr>
              <w:keepNext/>
              <w:spacing w:after="60"/>
              <w:rPr>
                <w:rFonts w:ascii="Arial" w:hAnsi="Arial" w:cs="Arial"/>
                <w:i/>
                <w:iCs/>
              </w:rPr>
            </w:pPr>
            <w:r w:rsidRPr="00912D95">
              <w:rPr>
                <w:rFonts w:ascii="Arial" w:hAnsi="Arial" w:cs="Arial"/>
                <w:i/>
                <w:iCs/>
              </w:rPr>
              <w:t>s(BMI)</w:t>
            </w: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20289" w14:textId="77777777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84678" w14:textId="77777777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  <w:r w:rsidRPr="000656B5">
              <w:rPr>
                <w:rFonts w:ascii="Arial" w:hAnsi="Arial" w:cs="Arial"/>
              </w:rPr>
              <w:t>0.3</w:t>
            </w:r>
          </w:p>
        </w:tc>
        <w:tc>
          <w:tcPr>
            <w:tcW w:w="1954" w:type="dxa"/>
            <w:vMerge/>
            <w:tcBorders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B5EDB" w14:textId="77777777" w:rsidR="006843F1" w:rsidRPr="000656B5" w:rsidRDefault="006843F1" w:rsidP="000656B5">
            <w:pPr>
              <w:keepNext/>
              <w:spacing w:after="60"/>
              <w:jc w:val="center"/>
              <w:rPr>
                <w:rFonts w:ascii="Arial" w:hAnsi="Arial" w:cs="Arial"/>
              </w:rPr>
            </w:pPr>
          </w:p>
        </w:tc>
      </w:tr>
      <w:tr w:rsidR="000656B5" w:rsidRPr="000656B5" w14:paraId="02154386" w14:textId="241CC2CD" w:rsidTr="005B1A6B">
        <w:trPr>
          <w:cantSplit/>
        </w:trPr>
        <w:tc>
          <w:tcPr>
            <w:tcW w:w="0" w:type="auto"/>
            <w:gridSpan w:val="4"/>
          </w:tcPr>
          <w:p w14:paraId="1D5FDFB1" w14:textId="54CC93A9" w:rsidR="000656B5" w:rsidRPr="000656B5" w:rsidRDefault="000656B5" w:rsidP="000656B5">
            <w:pPr>
              <w:keepNext/>
              <w:spacing w:after="60"/>
              <w:rPr>
                <w:rFonts w:ascii="Arial" w:hAnsi="Arial" w:cs="Arial"/>
              </w:rPr>
            </w:pPr>
          </w:p>
        </w:tc>
        <w:tc>
          <w:tcPr>
            <w:tcW w:w="1954" w:type="dxa"/>
          </w:tcPr>
          <w:p w14:paraId="7E6A0364" w14:textId="77777777" w:rsidR="000656B5" w:rsidRPr="000656B5" w:rsidRDefault="000656B5" w:rsidP="000656B5">
            <w:pPr>
              <w:keepNext/>
              <w:spacing w:after="60"/>
              <w:rPr>
                <w:rFonts w:ascii="Arial" w:hAnsi="Arial" w:cs="Arial"/>
                <w:i/>
                <w:vertAlign w:val="superscript"/>
              </w:rPr>
            </w:pPr>
          </w:p>
        </w:tc>
      </w:tr>
    </w:tbl>
    <w:p w14:paraId="2183301A" w14:textId="77777777" w:rsidR="000F3804" w:rsidRDefault="000F3804">
      <w:pPr>
        <w:pStyle w:val="FirstParagraph"/>
      </w:pPr>
    </w:p>
    <w:p w14:paraId="2A92E95B" w14:textId="77777777" w:rsidR="00815DEC" w:rsidRPr="00815DEC" w:rsidRDefault="00815DEC" w:rsidP="00815DEC"/>
    <w:p w14:paraId="1ACE1AAA" w14:textId="77777777" w:rsidR="00815DEC" w:rsidRPr="00815DEC" w:rsidRDefault="00815DEC" w:rsidP="00815DEC"/>
    <w:p w14:paraId="3D6D150E" w14:textId="77777777" w:rsidR="00815DEC" w:rsidRPr="00815DEC" w:rsidRDefault="00815DEC" w:rsidP="00815DEC"/>
    <w:p w14:paraId="167FB376" w14:textId="77777777" w:rsidR="00815DEC" w:rsidRPr="00815DEC" w:rsidRDefault="00815DEC" w:rsidP="00815DEC"/>
    <w:p w14:paraId="778FD5D3" w14:textId="77777777" w:rsidR="00815DEC" w:rsidRPr="00815DEC" w:rsidRDefault="00815DEC" w:rsidP="00815DEC"/>
    <w:p w14:paraId="1528C4C2" w14:textId="77777777" w:rsidR="00815DEC" w:rsidRPr="00815DEC" w:rsidRDefault="00815DEC" w:rsidP="00815DEC"/>
    <w:p w14:paraId="1DA27F34" w14:textId="77777777" w:rsidR="00815DEC" w:rsidRPr="00815DEC" w:rsidRDefault="00815DEC" w:rsidP="00815DEC"/>
    <w:p w14:paraId="7CB5A0FE" w14:textId="77777777" w:rsidR="00815DEC" w:rsidRPr="00815DEC" w:rsidRDefault="00815DEC" w:rsidP="00815DEC"/>
    <w:p w14:paraId="741F7A8C" w14:textId="77777777" w:rsidR="00815DEC" w:rsidRPr="00815DEC" w:rsidRDefault="00815DEC" w:rsidP="00815DEC"/>
    <w:p w14:paraId="5908E0B6" w14:textId="18AD6273" w:rsidR="00EA2215" w:rsidRDefault="00EA2215" w:rsidP="00815DEC">
      <w:pPr>
        <w:spacing w:line="480" w:lineRule="auto"/>
        <w:jc w:val="both"/>
        <w:rPr>
          <w:rFonts w:ascii="Arial" w:hAnsi="Arial" w:cs="Arial"/>
        </w:rPr>
      </w:pPr>
    </w:p>
    <w:p w14:paraId="5662B477" w14:textId="36D0A217" w:rsidR="00E80183" w:rsidRPr="00B46DAB" w:rsidRDefault="00E80183" w:rsidP="00815DEC">
      <w:pPr>
        <w:spacing w:line="480" w:lineRule="auto"/>
        <w:jc w:val="both"/>
        <w:rPr>
          <w:rFonts w:ascii="Arial" w:hAnsi="Arial" w:cs="Arial"/>
        </w:rPr>
      </w:pPr>
      <w:r w:rsidRPr="00B46DAB">
        <w:rPr>
          <w:rFonts w:ascii="Arial" w:hAnsi="Arial" w:cs="Arial"/>
        </w:rPr>
        <w:t xml:space="preserve">Smooth terms are </w:t>
      </w:r>
      <w:r w:rsidR="00692C08" w:rsidRPr="00B46DAB">
        <w:rPr>
          <w:rFonts w:ascii="Arial" w:hAnsi="Arial" w:cs="Arial"/>
        </w:rPr>
        <w:t xml:space="preserve">shown as the name of the variable </w:t>
      </w:r>
      <w:r w:rsidR="00FB5A59" w:rsidRPr="00B46DAB">
        <w:rPr>
          <w:rFonts w:ascii="Arial" w:hAnsi="Arial" w:cs="Arial"/>
        </w:rPr>
        <w:t xml:space="preserve">inside </w:t>
      </w:r>
      <w:r w:rsidR="00CB7DD0">
        <w:rPr>
          <w:rFonts w:ascii="Arial" w:hAnsi="Arial" w:cs="Arial"/>
        </w:rPr>
        <w:t>parentheses,</w:t>
      </w:r>
      <w:r w:rsidR="00FB5A59" w:rsidRPr="00B46DAB">
        <w:rPr>
          <w:rFonts w:ascii="Arial" w:hAnsi="Arial" w:cs="Arial"/>
        </w:rPr>
        <w:t xml:space="preserve"> </w:t>
      </w:r>
      <w:r w:rsidR="00692C08" w:rsidRPr="00B46DAB">
        <w:rPr>
          <w:rFonts w:ascii="Arial" w:hAnsi="Arial" w:cs="Arial"/>
        </w:rPr>
        <w:t>preceded</w:t>
      </w:r>
      <w:r w:rsidR="00FB5A59" w:rsidRPr="00B46DAB">
        <w:rPr>
          <w:rFonts w:ascii="Arial" w:hAnsi="Arial" w:cs="Arial"/>
        </w:rPr>
        <w:t xml:space="preserve"> by an s</w:t>
      </w:r>
      <w:r w:rsidR="00692C08" w:rsidRPr="00B46DAB">
        <w:rPr>
          <w:rFonts w:ascii="Arial" w:hAnsi="Arial" w:cs="Arial"/>
        </w:rPr>
        <w:t>—</w:t>
      </w:r>
      <w:r w:rsidR="005219ED">
        <w:rPr>
          <w:rFonts w:ascii="Arial" w:hAnsi="Arial" w:cs="Arial"/>
        </w:rPr>
        <w:t xml:space="preserve"> i.e</w:t>
      </w:r>
      <w:r w:rsidR="00CB7DD0">
        <w:rPr>
          <w:rFonts w:ascii="Arial" w:hAnsi="Arial" w:cs="Arial"/>
        </w:rPr>
        <w:t>.</w:t>
      </w:r>
      <w:r w:rsidR="005219ED">
        <w:rPr>
          <w:rFonts w:ascii="Arial" w:hAnsi="Arial" w:cs="Arial"/>
        </w:rPr>
        <w:t>,</w:t>
      </w:r>
      <w:r w:rsidR="00692C08" w:rsidRPr="00B46DAB">
        <w:rPr>
          <w:rFonts w:ascii="Arial" w:hAnsi="Arial" w:cs="Arial"/>
        </w:rPr>
        <w:t xml:space="preserve"> </w:t>
      </w:r>
      <w:r w:rsidR="00FB5A59" w:rsidRPr="00B46DAB">
        <w:rPr>
          <w:rFonts w:ascii="Arial" w:hAnsi="Arial" w:cs="Arial"/>
        </w:rPr>
        <w:t>s(</w:t>
      </w:r>
      <w:r w:rsidR="00692C08" w:rsidRPr="00B46DAB">
        <w:rPr>
          <w:rFonts w:ascii="Arial" w:hAnsi="Arial" w:cs="Arial"/>
        </w:rPr>
        <w:t xml:space="preserve">  </w:t>
      </w:r>
      <w:r w:rsidR="00FB5A59" w:rsidRPr="00B46DAB">
        <w:rPr>
          <w:rFonts w:ascii="Arial" w:hAnsi="Arial" w:cs="Arial"/>
        </w:rPr>
        <w:t>)</w:t>
      </w:r>
      <w:r w:rsidR="00692C08" w:rsidRPr="00B46DAB">
        <w:rPr>
          <w:rFonts w:ascii="Arial" w:hAnsi="Arial" w:cs="Arial"/>
        </w:rPr>
        <w:t xml:space="preserve"> —. The optimal </w:t>
      </w:r>
      <w:r w:rsidR="005D29C4" w:rsidRPr="00B46DAB">
        <w:rPr>
          <w:rFonts w:ascii="Arial" w:hAnsi="Arial" w:cs="Arial"/>
        </w:rPr>
        <w:t>k-value for the</w:t>
      </w:r>
      <w:r w:rsidR="00692C08" w:rsidRPr="00B46DAB">
        <w:rPr>
          <w:rFonts w:ascii="Arial" w:hAnsi="Arial" w:cs="Arial"/>
        </w:rPr>
        <w:t xml:space="preserve"> BMI </w:t>
      </w:r>
      <w:r w:rsidR="005D29C4" w:rsidRPr="00B46DAB">
        <w:rPr>
          <w:rFonts w:ascii="Arial" w:hAnsi="Arial" w:cs="Arial"/>
        </w:rPr>
        <w:t xml:space="preserve">term was </w:t>
      </w:r>
      <w:r w:rsidR="00214ED4">
        <w:rPr>
          <w:rFonts w:ascii="Arial" w:hAnsi="Arial" w:cs="Arial"/>
        </w:rPr>
        <w:t xml:space="preserve">determined at </w:t>
      </w:r>
      <w:r w:rsidR="005D29C4" w:rsidRPr="00B46DAB">
        <w:rPr>
          <w:rFonts w:ascii="Arial" w:hAnsi="Arial" w:cs="Arial"/>
        </w:rPr>
        <w:t>k=</w:t>
      </w:r>
      <w:r w:rsidR="00B46DAB" w:rsidRPr="00B46DAB">
        <w:rPr>
          <w:rFonts w:ascii="Arial" w:hAnsi="Arial" w:cs="Arial"/>
        </w:rPr>
        <w:t>5.</w:t>
      </w:r>
      <w:r w:rsidR="00EA2215">
        <w:rPr>
          <w:rFonts w:ascii="Arial" w:hAnsi="Arial" w:cs="Arial"/>
        </w:rPr>
        <w:t xml:space="preserve"> </w:t>
      </w:r>
      <w:r w:rsidR="00AC29C8">
        <w:rPr>
          <w:rFonts w:ascii="Arial" w:hAnsi="Arial" w:cs="Arial"/>
        </w:rPr>
        <w:t xml:space="preserve">Odds </w:t>
      </w:r>
      <w:r w:rsidR="00F851B5">
        <w:rPr>
          <w:rFonts w:ascii="Arial" w:hAnsi="Arial" w:cs="Arial"/>
        </w:rPr>
        <w:t xml:space="preserve">ratios are not presented for smooth terms </w:t>
      </w:r>
    </w:p>
    <w:p w14:paraId="16B7AC6E" w14:textId="77777777" w:rsidR="00EA2215" w:rsidRDefault="00EA2215" w:rsidP="00EA2215">
      <w:pPr>
        <w:spacing w:line="480" w:lineRule="auto"/>
        <w:jc w:val="both"/>
        <w:rPr>
          <w:rFonts w:ascii="Arial" w:hAnsi="Arial" w:cs="Arial"/>
        </w:rPr>
      </w:pPr>
      <w:r w:rsidRPr="005865D6">
        <w:rPr>
          <w:rFonts w:ascii="Arial" w:hAnsi="Arial" w:cs="Arial"/>
        </w:rPr>
        <w:t>Abbreviations: 95% confidence interval (95%CI</w:t>
      </w:r>
      <w:r>
        <w:rPr>
          <w:rFonts w:ascii="Arial" w:hAnsi="Arial" w:cs="Arial"/>
        </w:rPr>
        <w:t xml:space="preserve">), </w:t>
      </w:r>
      <w:r w:rsidRPr="00B46DAB">
        <w:rPr>
          <w:rFonts w:ascii="Arial" w:hAnsi="Arial" w:cs="Arial"/>
        </w:rPr>
        <w:t>body mass index (BMI), obstructive sleep apnea (OSA)</w:t>
      </w:r>
      <w:r>
        <w:rPr>
          <w:rFonts w:ascii="Arial" w:hAnsi="Arial" w:cs="Arial"/>
        </w:rPr>
        <w:t>, odds ratio (OR)</w:t>
      </w:r>
      <w:r w:rsidRPr="00B46DAB">
        <w:rPr>
          <w:rFonts w:ascii="Arial" w:hAnsi="Arial" w:cs="Arial"/>
        </w:rPr>
        <w:t>.</w:t>
      </w:r>
    </w:p>
    <w:p w14:paraId="24443E4C" w14:textId="77777777" w:rsidR="00815DEC" w:rsidRPr="00815DEC" w:rsidRDefault="00815DEC" w:rsidP="00815DEC"/>
    <w:sectPr w:rsidR="00815DEC" w:rsidRPr="00815DE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56D22" w14:textId="77777777" w:rsidR="00411F68" w:rsidRDefault="00411F68">
      <w:pPr>
        <w:spacing w:after="0"/>
      </w:pPr>
      <w:r>
        <w:separator/>
      </w:r>
    </w:p>
  </w:endnote>
  <w:endnote w:type="continuationSeparator" w:id="0">
    <w:p w14:paraId="1191652B" w14:textId="77777777" w:rsidR="00411F68" w:rsidRDefault="00411F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CE9E0" w14:textId="77777777" w:rsidR="00411F68" w:rsidRDefault="00411F68">
      <w:r>
        <w:separator/>
      </w:r>
    </w:p>
  </w:footnote>
  <w:footnote w:type="continuationSeparator" w:id="0">
    <w:p w14:paraId="523B58DF" w14:textId="77777777" w:rsidR="00411F68" w:rsidRDefault="00411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5284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03764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3804"/>
    <w:rsid w:val="00010ECC"/>
    <w:rsid w:val="00020498"/>
    <w:rsid w:val="000656B5"/>
    <w:rsid w:val="000B3261"/>
    <w:rsid w:val="000F3804"/>
    <w:rsid w:val="000F6780"/>
    <w:rsid w:val="001109E7"/>
    <w:rsid w:val="00131A99"/>
    <w:rsid w:val="001D5B2A"/>
    <w:rsid w:val="001E76B4"/>
    <w:rsid w:val="00214ED4"/>
    <w:rsid w:val="002624BD"/>
    <w:rsid w:val="00267167"/>
    <w:rsid w:val="00274167"/>
    <w:rsid w:val="002D001B"/>
    <w:rsid w:val="002F47CF"/>
    <w:rsid w:val="003043D7"/>
    <w:rsid w:val="00393921"/>
    <w:rsid w:val="00404595"/>
    <w:rsid w:val="00411F68"/>
    <w:rsid w:val="00415AD7"/>
    <w:rsid w:val="00471605"/>
    <w:rsid w:val="004739B8"/>
    <w:rsid w:val="004A4EEB"/>
    <w:rsid w:val="004C6C7D"/>
    <w:rsid w:val="00503426"/>
    <w:rsid w:val="005139E1"/>
    <w:rsid w:val="005219ED"/>
    <w:rsid w:val="0057005D"/>
    <w:rsid w:val="0059538F"/>
    <w:rsid w:val="005B1A6B"/>
    <w:rsid w:val="005D29C4"/>
    <w:rsid w:val="005D7147"/>
    <w:rsid w:val="005E163F"/>
    <w:rsid w:val="005F56B1"/>
    <w:rsid w:val="00625C90"/>
    <w:rsid w:val="006843F1"/>
    <w:rsid w:val="00692C08"/>
    <w:rsid w:val="006A36A4"/>
    <w:rsid w:val="006B546D"/>
    <w:rsid w:val="006C0170"/>
    <w:rsid w:val="006C1B38"/>
    <w:rsid w:val="006C4827"/>
    <w:rsid w:val="006D3331"/>
    <w:rsid w:val="006E7667"/>
    <w:rsid w:val="007404C4"/>
    <w:rsid w:val="00747E68"/>
    <w:rsid w:val="00753ED5"/>
    <w:rsid w:val="007A7A5A"/>
    <w:rsid w:val="007C48CD"/>
    <w:rsid w:val="007D7C9D"/>
    <w:rsid w:val="00815DEC"/>
    <w:rsid w:val="00847939"/>
    <w:rsid w:val="0087682E"/>
    <w:rsid w:val="008860E8"/>
    <w:rsid w:val="008B2732"/>
    <w:rsid w:val="008F1F73"/>
    <w:rsid w:val="00911DF0"/>
    <w:rsid w:val="00912D95"/>
    <w:rsid w:val="00933483"/>
    <w:rsid w:val="00987B23"/>
    <w:rsid w:val="00991C7E"/>
    <w:rsid w:val="009D6BCD"/>
    <w:rsid w:val="009E67B3"/>
    <w:rsid w:val="00A04169"/>
    <w:rsid w:val="00A41213"/>
    <w:rsid w:val="00AC29C8"/>
    <w:rsid w:val="00AC68E7"/>
    <w:rsid w:val="00AE329F"/>
    <w:rsid w:val="00B02F13"/>
    <w:rsid w:val="00B170ED"/>
    <w:rsid w:val="00B24F44"/>
    <w:rsid w:val="00B46DAB"/>
    <w:rsid w:val="00BA3C4D"/>
    <w:rsid w:val="00BD1A3B"/>
    <w:rsid w:val="00C3747D"/>
    <w:rsid w:val="00C53098"/>
    <w:rsid w:val="00C85A62"/>
    <w:rsid w:val="00CA5724"/>
    <w:rsid w:val="00CB7DD0"/>
    <w:rsid w:val="00CE66BE"/>
    <w:rsid w:val="00D64311"/>
    <w:rsid w:val="00DA3BF5"/>
    <w:rsid w:val="00E24C25"/>
    <w:rsid w:val="00E501D6"/>
    <w:rsid w:val="00E80183"/>
    <w:rsid w:val="00E90C74"/>
    <w:rsid w:val="00EA2215"/>
    <w:rsid w:val="00EE50A5"/>
    <w:rsid w:val="00F851B5"/>
    <w:rsid w:val="00F87B9C"/>
    <w:rsid w:val="00FA6010"/>
    <w:rsid w:val="00FB4229"/>
    <w:rsid w:val="00FB5A59"/>
    <w:rsid w:val="00FF4A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32EDC"/>
  <w15:docId w15:val="{BB2109C5-3078-4AD8-80B3-A4C3FAB78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AC68E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AC68E7"/>
  </w:style>
  <w:style w:type="paragraph" w:styleId="Piedepgina">
    <w:name w:val="footer"/>
    <w:basedOn w:val="Normal"/>
    <w:link w:val="PiedepginaCar"/>
    <w:rsid w:val="00AC68E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AC68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0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433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vier Mancilla Galindo</dc:creator>
  <cp:keywords/>
  <cp:lastModifiedBy>Javier Mancilla Galindo</cp:lastModifiedBy>
  <cp:revision>91</cp:revision>
  <dcterms:created xsi:type="dcterms:W3CDTF">2023-11-09T16:35:00Z</dcterms:created>
  <dcterms:modified xsi:type="dcterms:W3CDTF">2023-11-20T09:51:00Z</dcterms:modified>
</cp:coreProperties>
</file>